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etroleum Engineer position at [Company Name] in Lyon, France. As a highly motivated and technically skilled professional with a passion for energy innovation, I am eager to contribute my expertise to your esteemed organization while immersing myself in the dynamic energy landscape of France Lyon. With a strong academic background, hands-on experience in reservoir engineering, and a deep understanding of the challenges and opportunities within the petroleum sector, I am confident that my qualifications align perfectly with your requirements.</w:t>
      </w:r>
    </w:p>
    <w:p>
      <w:pPr>
        <w:pStyle w:val="BodyText"/>
      </w:pPr>
      <w:r>
        <w:t xml:space="preserve">France Lyon has long been a hub for technological advancement and industrial expertise, making it an ideal location for professionals like myself who seek to combine technical excellence with a commitment to sustainable energy solutions. As a Petroleum Engineer, I have always been drawn to the intersection of science, engineering, and environmental responsibility—principles that are deeply embedded in Lyon's forward-thinking approach to energy production and innovation. My goal is to leverage my skills in reservoir analysis, drilling optimization, and field development planning to support [Company Name]’s mission of delivering efficient and environmentally conscious petroleum solutions.</w:t>
      </w:r>
    </w:p>
    <w:p>
      <w:pPr>
        <w:pStyle w:val="BodyText"/>
      </w:pPr>
      <w:r>
        <w:t xml:space="preserve">Throughout my career, I have specialized in the design and execution of complex petroleum engineering projects that prioritize both operational efficiency and environmental stewardship. My experience includes conducting reservoir simulation studies, optimizing production strategies, and collaborating with multidisciplinary teams to enhance recovery rates while minimizing ecological impact. I am particularly proud of my work on [specific project or achievement], where I implemented advanced data analytics to improve well performance by 15%—a result that not only increased profitability but also reduced the carbon footprint of the operation. Such experiences have solidified my belief that petroleum engineering is not merely about extracting resources, but about doing so in a way that aligns with global sustainability goals.</w:t>
      </w:r>
    </w:p>
    <w:p>
      <w:pPr>
        <w:pStyle w:val="BodyText"/>
      </w:pPr>
      <w:r>
        <w:t xml:space="preserve">France Lyon’s strategic location at the heart of Europe presents unique opportunities for innovation in energy systems, and I am especially interested in how [Company Name] is addressing the evolving demands of the industry. The region’s emphasis on integrating digital technologies, such as AI-driven reservoir modeling and IoT-enabled monitoring systems, resonates strongly with my professional interests. I am well-versed in leveraging cutting-edge software like Petrel, Eclipse, and Python for data analysis, and I am eager to contribute to [Company Name]’s efforts to adopt next-generation solutions that enhance productivity and reduce operational risks.</w:t>
      </w:r>
    </w:p>
    <w:p>
      <w:pPr>
        <w:pStyle w:val="BodyText"/>
      </w:pPr>
      <w:r>
        <w:t xml:space="preserve">My academic foundation includes a [Degree] in Petroleum Engineering from [University Name], where I graduated with honors. During my studies, I focused on geomechanics, formation evaluation, and the economic aspects of petroleum projects. This education was complemented by internships at [Relevant Company or Institution], where I gained practical insights into the complexities of field operations and regulatory compliance in international markets. These experiences have equipped me with a comprehensive understanding of the technical, environmental, and business dimensions of petroleum engineering—skills that I believe are essential for success in Lyon’s competitive energy sector.</w:t>
      </w:r>
    </w:p>
    <w:p>
      <w:pPr>
        <w:pStyle w:val="BodyText"/>
      </w:pPr>
      <w:r>
        <w:t xml:space="preserve">In addition to my technical expertise, I possess strong communication and leadership skills that enable me to thrive in collaborative environments. As a team player, I have successfully led cross-functional projects involving geologists, data scientists, and operations managers to deliver results on time and within budget. My ability to translate complex engineering concepts into actionable strategies has been instrumental in driving project success, and I am confident that these qualities will allow me to make a meaningful contribution to [Company Name]’s team.</w:t>
      </w:r>
    </w:p>
    <w:p>
      <w:pPr>
        <w:pStyle w:val="BodyText"/>
      </w:pPr>
      <w:r>
        <w:t xml:space="preserve">France Lyon’s rich cultural heritage and vibrant professional community further motivate me to pursue this opportunity. The city’s proximity to major energy hubs in Europe, combined with its emphasis on innovation and sustainability, makes it an ideal base for advancing the petroleum industry. I am particularly inspired by Lyon’s commitment to balancing industrial growth with environmental responsibility—a philosophy that aligns closely with my own values as a Petroleum Engineer. By joining [Company Name], I aim to contribute to projects that not only meet the energy needs of today but also pave the way for a more sustainable future.</w:t>
      </w:r>
    </w:p>
    <w:p>
      <w:pPr>
        <w:pStyle w:val="BodyText"/>
      </w:pPr>
      <w:r>
        <w:t xml:space="preserve">I am especially drawn to this role because it offers the chance to work in a city that is at the forefront of energy innovation while remaining deeply rooted in its industrial traditions. Lyon’s blend of historical significance and modern technological advancements creates a unique environment where engineers can push boundaries and drive progress. I am eager to bring my technical expertise, problem-solving mindset, and passion for petroleum engineering to [Company Name], where I can collaborate with talented professionals to achieve exceptional outcomes.</w:t>
      </w:r>
    </w:p>
    <w:p>
      <w:pPr>
        <w:pStyle w:val="BodyText"/>
      </w:pPr>
      <w:r>
        <w:t xml:space="preserve">Thank you for considering my application. I would be honored to discuss how my background, skills, and enthusiasm align with the needs of [Company Name]. I am available at your convenience for an interview and can be reached at [Your Phone Number] or [Your Email Address]. I look forward to the opportunity to contribute to your team and support the continued success of [Company Name] in Lyon’s thriving energy secto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5-12-11T06:08:17Z</dcterms:created>
  <dcterms:modified xsi:type="dcterms:W3CDTF">2025-12-11T06:08:17Z</dcterms:modified>
</cp:coreProperties>
</file>

<file path=docProps/custom.xml><?xml version="1.0" encoding="utf-8"?>
<Properties xmlns="http://schemas.openxmlformats.org/officeDocument/2006/custom-properties" xmlns:vt="http://schemas.openxmlformats.org/officeDocument/2006/docPropsVTypes"/>
</file>